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68721" w14:textId="77777777" w:rsidR="005132A7" w:rsidRDefault="005132A7" w:rsidP="005132A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Helvetica" w:hAnsi="Helvetica" w:cs="Helvetica"/>
          <w:sz w:val="24"/>
          <w:szCs w:val="24"/>
          <w:lang w:val="en-GB"/>
        </w:rPr>
        <w:t xml:space="preserve">Easter is coming and your job is to find all the hidden eggs' </w:t>
      </w:r>
      <w:proofErr w:type="spellStart"/>
      <w:r>
        <w:rPr>
          <w:rFonts w:ascii="Helvetica" w:hAnsi="Helvetica" w:cs="Helvetica"/>
          <w:sz w:val="24"/>
          <w:szCs w:val="24"/>
          <w:lang w:val="en-GB"/>
        </w:rPr>
        <w:t>colors</w:t>
      </w:r>
      <w:proofErr w:type="spellEnd"/>
      <w:r>
        <w:rPr>
          <w:rFonts w:ascii="Helvetica" w:hAnsi="Helvetica" w:cs="Helvetica"/>
          <w:sz w:val="24"/>
          <w:szCs w:val="24"/>
          <w:lang w:val="en-GB"/>
        </w:rPr>
        <w:t xml:space="preserve"> and their amount.</w:t>
      </w:r>
    </w:p>
    <w:p w14:paraId="003AEE0F" w14:textId="77777777" w:rsidR="005132A7" w:rsidRDefault="005132A7" w:rsidP="005132A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Helvetica" w:hAnsi="Helvetica" w:cs="Helvetica"/>
          <w:sz w:val="24"/>
          <w:szCs w:val="24"/>
          <w:lang w:val="en-GB"/>
        </w:rPr>
        <w:t>You will be given a text string. To find the hidden eggs and their amount, read them and mark the ones that are valid, considering the following rules:</w:t>
      </w:r>
    </w:p>
    <w:p w14:paraId="6FCB6C98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 xml:space="preserve">Eggs' </w:t>
      </w:r>
      <w:proofErr w:type="spellStart"/>
      <w:r>
        <w:rPr>
          <w:rFonts w:ascii="Helvetica" w:hAnsi="Helvetica" w:cs="Helvetica"/>
          <w:sz w:val="24"/>
          <w:szCs w:val="24"/>
          <w:lang w:val="en-GB"/>
        </w:rPr>
        <w:t>color</w:t>
      </w:r>
      <w:proofErr w:type="spellEnd"/>
      <w:r>
        <w:rPr>
          <w:rFonts w:ascii="Helvetica" w:hAnsi="Helvetica" w:cs="Helvetica"/>
          <w:sz w:val="24"/>
          <w:szCs w:val="24"/>
          <w:lang w:val="en-GB"/>
        </w:rPr>
        <w:t>:</w:t>
      </w:r>
    </w:p>
    <w:p w14:paraId="6A11F76F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>Surrounded by one or more "@" or "#" (they don't have to be the same).</w:t>
      </w:r>
    </w:p>
    <w:p w14:paraId="4E4E3AE9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>It is written with lower case alphabetical letters only.</w:t>
      </w:r>
    </w:p>
    <w:p w14:paraId="2A36D177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 xml:space="preserve">Each </w:t>
      </w:r>
      <w:proofErr w:type="spellStart"/>
      <w:r>
        <w:rPr>
          <w:rFonts w:ascii="Helvetica" w:hAnsi="Helvetica" w:cs="Helvetica"/>
          <w:sz w:val="24"/>
          <w:szCs w:val="24"/>
          <w:lang w:val="en-GB"/>
        </w:rPr>
        <w:t>color</w:t>
      </w:r>
      <w:proofErr w:type="spellEnd"/>
      <w:r>
        <w:rPr>
          <w:rFonts w:ascii="Helvetica" w:hAnsi="Helvetica" w:cs="Helvetica"/>
          <w:sz w:val="24"/>
          <w:szCs w:val="24"/>
          <w:lang w:val="en-GB"/>
        </w:rPr>
        <w:t xml:space="preserve"> should be minimum 3 letters long.</w:t>
      </w:r>
    </w:p>
    <w:p w14:paraId="140E8D63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>Amount:</w:t>
      </w:r>
    </w:p>
    <w:p w14:paraId="0D52C990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 xml:space="preserve">Always positioned after the </w:t>
      </w:r>
      <w:proofErr w:type="spellStart"/>
      <w:r>
        <w:rPr>
          <w:rFonts w:ascii="Helvetica" w:hAnsi="Helvetica" w:cs="Helvetica"/>
          <w:sz w:val="24"/>
          <w:szCs w:val="24"/>
          <w:lang w:val="en-GB"/>
        </w:rPr>
        <w:t>color</w:t>
      </w:r>
      <w:proofErr w:type="spellEnd"/>
      <w:r>
        <w:rPr>
          <w:rFonts w:ascii="Helvetica" w:hAnsi="Helvetica" w:cs="Helvetica"/>
          <w:sz w:val="24"/>
          <w:szCs w:val="24"/>
          <w:lang w:val="en-GB"/>
        </w:rPr>
        <w:t>.</w:t>
      </w:r>
    </w:p>
    <w:p w14:paraId="3C0B4E70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 xml:space="preserve">Between the </w:t>
      </w:r>
      <w:proofErr w:type="spellStart"/>
      <w:r>
        <w:rPr>
          <w:rFonts w:ascii="Helvetica" w:hAnsi="Helvetica" w:cs="Helvetica"/>
          <w:sz w:val="24"/>
          <w:szCs w:val="24"/>
          <w:lang w:val="en-GB"/>
        </w:rPr>
        <w:t>color</w:t>
      </w:r>
      <w:proofErr w:type="spellEnd"/>
      <w:r>
        <w:rPr>
          <w:rFonts w:ascii="Helvetica" w:hAnsi="Helvetica" w:cs="Helvetica"/>
          <w:sz w:val="24"/>
          <w:szCs w:val="24"/>
          <w:lang w:val="en-GB"/>
        </w:rPr>
        <w:t xml:space="preserve"> and the amount there could or could not be any other characters. If there are, they must NOT be alphabetical letters or digits. Otherwise, the </w:t>
      </w:r>
      <w:proofErr w:type="spellStart"/>
      <w:r>
        <w:rPr>
          <w:rFonts w:ascii="Helvetica" w:hAnsi="Helvetica" w:cs="Helvetica"/>
          <w:sz w:val="24"/>
          <w:szCs w:val="24"/>
          <w:lang w:val="en-GB"/>
        </w:rPr>
        <w:t>color</w:t>
      </w:r>
      <w:proofErr w:type="spellEnd"/>
      <w:r>
        <w:rPr>
          <w:rFonts w:ascii="Helvetica" w:hAnsi="Helvetica" w:cs="Helvetica"/>
          <w:sz w:val="24"/>
          <w:szCs w:val="24"/>
          <w:lang w:val="en-GB"/>
        </w:rPr>
        <w:t>-amount combination is invalid.</w:t>
      </w:r>
    </w:p>
    <w:p w14:paraId="18CCF036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>Surrounded by one or more "/".</w:t>
      </w:r>
    </w:p>
    <w:p w14:paraId="09281313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>Contains only digits.</w:t>
      </w:r>
    </w:p>
    <w:p w14:paraId="61707001" w14:textId="77777777" w:rsidR="005132A7" w:rsidRDefault="005132A7" w:rsidP="005132A7">
      <w:pPr>
        <w:numPr>
          <w:ilvl w:val="0"/>
          <w:numId w:val="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ind w:left="0" w:firstLine="0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Calibri" w:hAnsi="Calibri" w:cs="Calibri"/>
          <w:sz w:val="24"/>
          <w:szCs w:val="24"/>
          <w:lang w:val="en-GB"/>
        </w:rPr>
        <w:t>﻿﻿</w:t>
      </w:r>
      <w:r>
        <w:rPr>
          <w:rFonts w:ascii="Helvetica" w:hAnsi="Helvetica" w:cs="Helvetica"/>
          <w:sz w:val="24"/>
          <w:szCs w:val="24"/>
          <w:lang w:val="en-GB"/>
        </w:rPr>
        <w:t xml:space="preserve">If the </w:t>
      </w:r>
      <w:proofErr w:type="spellStart"/>
      <w:r>
        <w:rPr>
          <w:rFonts w:ascii="Helvetica" w:hAnsi="Helvetica" w:cs="Helvetica"/>
          <w:sz w:val="24"/>
          <w:szCs w:val="24"/>
          <w:lang w:val="en-GB"/>
        </w:rPr>
        <w:t>color</w:t>
      </w:r>
      <w:proofErr w:type="spellEnd"/>
      <w:r>
        <w:rPr>
          <w:rFonts w:ascii="Helvetica" w:hAnsi="Helvetica" w:cs="Helvetica"/>
          <w:sz w:val="24"/>
          <w:szCs w:val="24"/>
          <w:lang w:val="en-GB"/>
        </w:rPr>
        <w:t xml:space="preserve"> or the amount is not valid, we consider that the </w:t>
      </w:r>
      <w:proofErr w:type="spellStart"/>
      <w:r>
        <w:rPr>
          <w:rFonts w:ascii="Helvetica" w:hAnsi="Helvetica" w:cs="Helvetica"/>
          <w:sz w:val="24"/>
          <w:szCs w:val="24"/>
          <w:lang w:val="en-GB"/>
        </w:rPr>
        <w:t>color</w:t>
      </w:r>
      <w:proofErr w:type="spellEnd"/>
      <w:r>
        <w:rPr>
          <w:rFonts w:ascii="Helvetica" w:hAnsi="Helvetica" w:cs="Helvetica"/>
          <w:sz w:val="24"/>
          <w:szCs w:val="24"/>
          <w:lang w:val="en-GB"/>
        </w:rPr>
        <w:t>-amount combination is invalid.</w:t>
      </w:r>
    </w:p>
    <w:p w14:paraId="3185C7BB" w14:textId="77777777" w:rsidR="005132A7" w:rsidRDefault="005132A7" w:rsidP="005132A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Helvetica" w:hAnsi="Helvetica" w:cs="Helvetica"/>
          <w:sz w:val="24"/>
          <w:szCs w:val="24"/>
          <w:lang w:val="en-GB"/>
        </w:rPr>
        <w:t>Examples of valid eggs: @red@*/54/, #green##//2/1, @@@yellow#@*/%^&amp;/36/, @#blue@*/1// Examples of invalid eggs: ##@InvalidColor##/54/, @notc010r@*23*, @invalid_color@/notnumber/</w:t>
      </w:r>
    </w:p>
    <w:p w14:paraId="744C23F4" w14:textId="77777777" w:rsidR="005132A7" w:rsidRDefault="005132A7" w:rsidP="005132A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0" w:after="0" w:line="240" w:lineRule="auto"/>
        <w:rPr>
          <w:rFonts w:ascii="Helvetica" w:hAnsi="Helvetica" w:cs="Helvetica"/>
          <w:sz w:val="24"/>
          <w:szCs w:val="24"/>
          <w:lang w:val="en-GB"/>
        </w:rPr>
      </w:pPr>
      <w:r>
        <w:rPr>
          <w:rFonts w:ascii="Helvetica" w:hAnsi="Helvetica" w:cs="Helvetica"/>
          <w:sz w:val="24"/>
          <w:szCs w:val="24"/>
          <w:lang w:val="en-GB"/>
        </w:rPr>
        <w:t>Next, you will have to print all the valid eggs like following:</w:t>
      </w:r>
    </w:p>
    <w:p w14:paraId="4425E241" w14:textId="280C2B5F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rFonts w:ascii="Helvetica" w:hAnsi="Helvetica" w:cs="Helvetica"/>
          <w:sz w:val="18"/>
          <w:szCs w:val="18"/>
          <w:lang w:val="en-GB"/>
        </w:rPr>
        <w:lastRenderedPageBreak/>
        <w:t>"You found {amount} {</w:t>
      </w:r>
      <w:proofErr w:type="spellStart"/>
      <w:r w:rsidRPr="005132A7">
        <w:rPr>
          <w:rFonts w:ascii="Helvetica" w:hAnsi="Helvetica" w:cs="Helvetica"/>
          <w:sz w:val="18"/>
          <w:szCs w:val="18"/>
          <w:lang w:val="en-GB"/>
        </w:rPr>
        <w:t>color</w:t>
      </w:r>
      <w:proofErr w:type="spellEnd"/>
      <w:r w:rsidRPr="005132A7">
        <w:rPr>
          <w:rFonts w:ascii="Helvetica" w:hAnsi="Helvetica" w:cs="Helvetica"/>
          <w:sz w:val="18"/>
          <w:szCs w:val="18"/>
          <w:lang w:val="en-GB"/>
        </w:rPr>
        <w:t xml:space="preserve">} eggs!" for every </w:t>
      </w:r>
      <w:proofErr w:type="spellStart"/>
      <w:r w:rsidRPr="005132A7">
        <w:rPr>
          <w:rFonts w:ascii="Helvetica" w:hAnsi="Helvetica" w:cs="Helvetica"/>
          <w:sz w:val="18"/>
          <w:szCs w:val="18"/>
          <w:lang w:val="en-GB"/>
        </w:rPr>
        <w:t>color</w:t>
      </w:r>
      <w:proofErr w:type="spellEnd"/>
      <w:r w:rsidRPr="005132A7">
        <w:rPr>
          <w:rFonts w:ascii="Helvetica" w:hAnsi="Helvetica" w:cs="Helvetica"/>
          <w:sz w:val="18"/>
          <w:szCs w:val="18"/>
          <w:lang w:val="en-GB"/>
        </w:rPr>
        <w:t>-amount combination.</w:t>
      </w:r>
    </w:p>
    <w:p w14:paraId="10CEB9DB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Наближава Великден и вашата задача е да откриете цветовете на всички скрити яйца и тяхното количество.</w:t>
      </w:r>
    </w:p>
    <w:p w14:paraId="65BCB610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Ще ви бъде даден текстов низ. За да откриете скритите яйца и тяхната сума, прочетете ги и отбележете тези, които са валидни, като вземете предвид следните правила:</w:t>
      </w:r>
    </w:p>
    <w:p w14:paraId="13A163CC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Цвят на яйцата:</w:t>
      </w:r>
    </w:p>
    <w:p w14:paraId="317E56BC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Заобиколени от едно или повече "@" или "#" (не е задължително да са еднакви).</w:t>
      </w:r>
    </w:p>
    <w:p w14:paraId="56D24B07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Пише се само с малки букви от азбуката.</w:t>
      </w:r>
    </w:p>
    <w:p w14:paraId="5C95387D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Дължината на всеки цвят трябва да бъде минимум 3 букви.</w:t>
      </w:r>
    </w:p>
    <w:p w14:paraId="63A4F14B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Сума:</w:t>
      </w:r>
    </w:p>
    <w:p w14:paraId="49C9BAF0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Винаги се поставя след цвета.</w:t>
      </w:r>
    </w:p>
    <w:p w14:paraId="5B156A38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Между цвета и сумата може да има или да няма други символи. Ако има такива, те НЕ трябва да са букви от азбуката или цифри. В противен случай комбинацията цвят-сума е невалидна.</w:t>
      </w:r>
    </w:p>
    <w:p w14:paraId="5F98C8CC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Заобиколена от едно или повече "/".</w:t>
      </w:r>
    </w:p>
    <w:p w14:paraId="035C2DE1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Съдържа само цифри.</w:t>
      </w:r>
    </w:p>
    <w:p w14:paraId="0258B635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◦ Ако цветът или сумата не са валидни, считаме, че комбинацията цвят-сума е невалидна.</w:t>
      </w:r>
    </w:p>
    <w:p w14:paraId="2052BBD7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Примери за валидни яйца: @red@*/54/, #green##//2/1, @@@yellow#@*/%^&amp;/36/, @#blue@*/1// Примери за невалидни яйца: ##@InvalidColor##/54/, @notc010r@*23*, @invalid_color@/notnumber/</w:t>
      </w:r>
    </w:p>
    <w:p w14:paraId="20FCDD82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След това ще трябва да отпечатате всички валидни яйца по следния начин:</w:t>
      </w:r>
    </w:p>
    <w:p w14:paraId="1FCA89C3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"Намерихте {количество} {цвят} яйца!" за всяка комбинация от цвят и количество.</w:t>
      </w:r>
    </w:p>
    <w:p w14:paraId="3813C6E5" w14:textId="77777777" w:rsidR="005132A7" w:rsidRPr="005132A7" w:rsidRDefault="005132A7" w:rsidP="005132A7">
      <w:pPr>
        <w:pStyle w:val="Heading3"/>
        <w:rPr>
          <w:noProof/>
          <w:sz w:val="18"/>
          <w:szCs w:val="18"/>
        </w:rPr>
      </w:pPr>
    </w:p>
    <w:p w14:paraId="6486759D" w14:textId="69C21CD9" w:rsidR="005132A7" w:rsidRPr="005132A7" w:rsidRDefault="005132A7" w:rsidP="005132A7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Translated with DeepL.com (free version)</w:t>
      </w:r>
    </w:p>
    <w:p w14:paraId="6DC1EFE6" w14:textId="7C65B2BA" w:rsidR="00EC4BC2" w:rsidRPr="005132A7" w:rsidRDefault="00EC4BC2" w:rsidP="00620ED2">
      <w:pPr>
        <w:pStyle w:val="Heading3"/>
        <w:rPr>
          <w:noProof/>
          <w:sz w:val="18"/>
          <w:szCs w:val="18"/>
        </w:rPr>
      </w:pPr>
      <w:r w:rsidRPr="005132A7">
        <w:rPr>
          <w:noProof/>
          <w:sz w:val="18"/>
          <w:szCs w:val="18"/>
        </w:rPr>
        <w:t>Input</w:t>
      </w:r>
    </w:p>
    <w:p w14:paraId="2BA76ED3" w14:textId="69F1411C" w:rsidR="00EC4BC2" w:rsidRPr="00EC4BC2" w:rsidRDefault="00EC4BC2" w:rsidP="00EC4BC2">
      <w:pPr>
        <w:pStyle w:val="ListParagraph"/>
        <w:numPr>
          <w:ilvl w:val="0"/>
          <w:numId w:val="3"/>
        </w:numPr>
      </w:pPr>
      <w:r>
        <w:t>The possible inputs are:</w:t>
      </w:r>
    </w:p>
    <w:p w14:paraId="28F827C6" w14:textId="4442738B" w:rsidR="00EC4BC2" w:rsidRPr="00EC4BC2" w:rsidRDefault="00EC4BC2" w:rsidP="00EC4BC2">
      <w:pPr>
        <w:pStyle w:val="ListParagraph"/>
        <w:numPr>
          <w:ilvl w:val="1"/>
          <w:numId w:val="3"/>
        </w:numPr>
        <w:rPr>
          <w:lang w:val="bg-BG"/>
        </w:rPr>
      </w:pPr>
      <w:r>
        <w:t>Examples of 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red@*/54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#green##//2/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@@yellow#@*/%^&amp;/36/</w:t>
      </w:r>
      <w:r w:rsidR="00C93012" w:rsidRPr="00C93012">
        <w:rPr>
          <w:rStyle w:val="CodeChar"/>
          <w:b w:val="0"/>
          <w:bCs/>
        </w:rPr>
        <w:t>"</w:t>
      </w:r>
      <w:r w:rsidR="00C93012" w:rsidRPr="00C93012">
        <w:rPr>
          <w:rStyle w:val="CodeChar"/>
          <w:rFonts w:cstheme="minorHAnsi"/>
          <w:b w:val="0"/>
          <w:bCs/>
          <w:lang w:val="bg-BG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#blue@*/1//</w:t>
      </w:r>
      <w:r w:rsidR="00C93012" w:rsidRPr="00C93012">
        <w:rPr>
          <w:rStyle w:val="CodeChar"/>
          <w:b w:val="0"/>
          <w:bCs/>
        </w:rPr>
        <w:t>"</w:t>
      </w:r>
    </w:p>
    <w:p w14:paraId="36CB173F" w14:textId="5A7B29CE" w:rsidR="00EC4BC2" w:rsidRPr="00EC4BC2" w:rsidRDefault="00EC4BC2" w:rsidP="00EC4BC2">
      <w:pPr>
        <w:pStyle w:val="ListParagraph"/>
        <w:numPr>
          <w:ilvl w:val="1"/>
          <w:numId w:val="3"/>
        </w:numPr>
        <w:spacing w:after="0" w:line="360" w:lineRule="auto"/>
        <w:rPr>
          <w:rFonts w:ascii="Consolas" w:eastAsia="Calibri" w:hAnsi="Consolas" w:cs="Times New Roman"/>
          <w:noProof/>
        </w:rPr>
      </w:pPr>
      <w:r>
        <w:t>Examples of in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##@InvalidColor##/54/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notc0l0r@*23*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invalid_color@/notnumber/</w:t>
      </w:r>
      <w:r w:rsidR="00C93012" w:rsidRPr="00C93012">
        <w:rPr>
          <w:rStyle w:val="CodeChar"/>
          <w:b w:val="0"/>
          <w:bCs/>
        </w:rPr>
        <w:t>"</w:t>
      </w:r>
    </w:p>
    <w:p w14:paraId="5EA40E97" w14:textId="534CBB23" w:rsidR="00EC4BC2" w:rsidRDefault="00EC4BC2" w:rsidP="00620ED2">
      <w:pPr>
        <w:pStyle w:val="Heading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41B410C5" w14:textId="0F23A666" w:rsidR="00EC4BC2" w:rsidRPr="00EC4BC2" w:rsidRDefault="00EC4BC2" w:rsidP="00EC4BC2">
      <w:pPr>
        <w:numPr>
          <w:ilvl w:val="0"/>
          <w:numId w:val="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7021D03A" w14:textId="0894915A" w:rsidR="000472DF" w:rsidRPr="00C93012" w:rsidRDefault="00EC4BC2" w:rsidP="00C04C3E">
      <w:pPr>
        <w:pStyle w:val="ListParagraph"/>
        <w:numPr>
          <w:ilvl w:val="0"/>
          <w:numId w:val="4"/>
        </w:numPr>
        <w:rPr>
          <w:rStyle w:val="CodeChar"/>
          <w:bCs/>
          <w:noProof w:val="0"/>
          <w:lang w:val="en-GB"/>
        </w:rPr>
      </w:pPr>
      <w:r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/>
          <w:b/>
          <w:bCs/>
        </w:rPr>
        <w:t>You found {amount} {color} eggs!</w:t>
      </w:r>
      <w:r w:rsidRPr="00C93012">
        <w:rPr>
          <w:rStyle w:val="CodeChar"/>
          <w:b w:val="0"/>
          <w:bCs/>
        </w:rPr>
        <w:t>"</w:t>
      </w:r>
    </w:p>
    <w:p w14:paraId="1A51A046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3101054F" w14:textId="04C53D58" w:rsidR="00C04C3E" w:rsidRPr="00C04C3E" w:rsidRDefault="00C04C3E" w:rsidP="00C04C3E">
      <w:pPr>
        <w:pStyle w:val="Code"/>
        <w:numPr>
          <w:ilvl w:val="0"/>
          <w:numId w:val="1"/>
        </w:numPr>
        <w:rPr>
          <w:rFonts w:asciiTheme="minorHAnsi" w:hAnsiTheme="minorHAnsi" w:cstheme="minorHAnsi"/>
          <w:b w:val="0"/>
        </w:rPr>
      </w:pPr>
      <w:r>
        <w:rPr>
          <w:rStyle w:val="CodeChar"/>
          <w:rFonts w:asciiTheme="minorHAnsi" w:hAnsiTheme="minorHAnsi" w:cstheme="minorHAnsi"/>
        </w:rPr>
        <w:t xml:space="preserve">You will </w:t>
      </w:r>
      <w:r w:rsidR="00CE7EAE">
        <w:rPr>
          <w:rStyle w:val="CodeChar"/>
          <w:rFonts w:asciiTheme="minorHAnsi" w:hAnsiTheme="minorHAnsi" w:cstheme="minorHAnsi"/>
        </w:rPr>
        <w:t>receive</w:t>
      </w:r>
      <w:r>
        <w:rPr>
          <w:rStyle w:val="CodeChar"/>
          <w:rFonts w:asciiTheme="minorHAnsi" w:hAnsiTheme="minorHAnsi" w:cstheme="minorHAnsi"/>
        </w:rPr>
        <w:t xml:space="preserve"> a str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C04C3E" w14:paraId="0F8FA126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0F356C7D" w14:textId="77777777" w:rsidR="00C04C3E" w:rsidRPr="004149D0" w:rsidRDefault="00C04C3E" w:rsidP="00B51B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0D668A52" w14:textId="77777777" w:rsidTr="00AA1ECD">
        <w:trPr>
          <w:trHeight w:val="814"/>
        </w:trPr>
        <w:tc>
          <w:tcPr>
            <w:tcW w:w="10425" w:type="dxa"/>
          </w:tcPr>
          <w:p w14:paraId="1425E8F4" w14:textId="77777777" w:rsidR="00C04C3E" w:rsidRPr="00880234" w:rsidRDefault="00C04C3E" w:rsidP="00B51B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bookmarkStart w:id="0" w:name="OLE_LINK1"/>
            <w:bookmarkStart w:id="1" w:name="OLE_LINK2"/>
            <w:bookmarkStart w:id="2" w:name="OLE_LINK3"/>
            <w:bookmarkStart w:id="3" w:name="OLE_LINK4"/>
            <w:r w:rsidRPr="00360063">
              <w:rPr>
                <w:rStyle w:val="CodeChar"/>
                <w:highlight w:val="green"/>
              </w:rPr>
              <w:lastRenderedPageBreak/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/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eastAsia="Calibri" w:hAnsi="Consolas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  <w:bookmarkEnd w:id="0"/>
            <w:bookmarkEnd w:id="1"/>
            <w:bookmarkEnd w:id="2"/>
            <w:bookmarkEnd w:id="3"/>
          </w:p>
        </w:tc>
      </w:tr>
      <w:tr w:rsidR="00C04C3E" w14:paraId="5A92C90D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31D52FAD" w14:textId="77777777" w:rsidR="00C04C3E" w:rsidRPr="004149D0" w:rsidRDefault="00C04C3E" w:rsidP="00B51B04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4C3E" w14:paraId="6C1EB7B6" w14:textId="77777777" w:rsidTr="00AA1ECD">
        <w:trPr>
          <w:trHeight w:val="1685"/>
        </w:trPr>
        <w:tc>
          <w:tcPr>
            <w:tcW w:w="10425" w:type="dxa"/>
          </w:tcPr>
          <w:p w14:paraId="4C37E352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1718945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24FF6F07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76531377" w14:textId="77777777" w:rsidR="00C04C3E" w:rsidRPr="00880234" w:rsidRDefault="00C04C3E" w:rsidP="00B51B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14:paraId="099163FE" w14:textId="77777777" w:rsidTr="00A404DE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7AA824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3D5117D6" w14:textId="77777777" w:rsidTr="00C04C3E">
        <w:trPr>
          <w:trHeight w:val="575"/>
        </w:trPr>
        <w:tc>
          <w:tcPr>
            <w:tcW w:w="10425" w:type="dxa"/>
          </w:tcPr>
          <w:p w14:paraId="29B5C4F1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C04C3E" w14:paraId="4D6A7CED" w14:textId="77777777" w:rsidTr="00A404DE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B0C2EC0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14:paraId="4F145A00" w14:textId="77777777" w:rsidTr="00395802">
        <w:trPr>
          <w:trHeight w:val="688"/>
        </w:trPr>
        <w:tc>
          <w:tcPr>
            <w:tcW w:w="10425" w:type="dxa"/>
          </w:tcPr>
          <w:p w14:paraId="09476FA3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14926409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5ACD9CB2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1D014BAE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>
        <w:rPr>
          <w:rStyle w:val="CodeChar"/>
          <w:rFonts w:asciiTheme="minorHAnsi" w:hAnsiTheme="minorHAnsi" w:cstheme="minorHAnsi"/>
        </w:rPr>
        <w:t>.</w:t>
      </w:r>
    </w:p>
    <w:p w14:paraId="55C12515" w14:textId="0E9D9795" w:rsidR="00C04C3E" w:rsidRPr="007919E9" w:rsidRDefault="00C04C3E" w:rsidP="00C04C3E">
      <w:pPr>
        <w:pStyle w:val="Code"/>
        <w:numPr>
          <w:ilvl w:val="0"/>
          <w:numId w:val="2"/>
        </w:numPr>
        <w:rPr>
          <w:rFonts w:asciiTheme="minorHAnsi" w:hAnsiTheme="minorHAnsi" w:cstheme="minorHAnsi"/>
          <w:b w:val="0"/>
        </w:rPr>
      </w:pPr>
      <w:r w:rsidRPr="007919E9">
        <w:rPr>
          <w:rFonts w:asciiTheme="minorHAnsi" w:hAnsiTheme="minorHAnsi" w:cstheme="minorHAnsi"/>
          <w:b w:val="0"/>
        </w:rPr>
        <w:t>Print the proper output messages in the proper cases as described in the problem description</w:t>
      </w:r>
      <w:r w:rsidR="00CE7EAE">
        <w:rPr>
          <w:rFonts w:asciiTheme="minorHAnsi" w:hAnsiTheme="minorHAnsi" w:cstheme="minorHAnsi"/>
          <w:b w:val="0"/>
          <w:lang w:val="bg-BG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4C3E" w14:paraId="57244440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6DB86C6B" w14:textId="77777777" w:rsidR="00C04C3E" w:rsidRPr="00883A52" w:rsidRDefault="00C04C3E" w:rsidP="00B51B04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t>Input</w:t>
            </w:r>
          </w:p>
        </w:tc>
      </w:tr>
      <w:tr w:rsidR="00C04C3E" w14:paraId="337442FF" w14:textId="77777777" w:rsidTr="5469D8CD">
        <w:tc>
          <w:tcPr>
            <w:tcW w:w="10425" w:type="dxa"/>
          </w:tcPr>
          <w:p w14:paraId="255B1D00" w14:textId="77777777" w:rsidR="00C04C3E" w:rsidRDefault="00C04C3E" w:rsidP="00B51B04">
            <w:r w:rsidRPr="00C93012">
              <w:rPr>
                <w:rStyle w:val="CodeChar"/>
                <w:b w:val="0"/>
              </w:rPr>
              <w:t>(['</w:t>
            </w:r>
            <w:r w:rsidRPr="5469D8CD">
              <w:rPr>
                <w:rStyle w:val="CodeChar"/>
                <w:highlight w:val="green"/>
              </w:rPr>
              <w:t>@@@@green@*/10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Pr="5469D8CD">
              <w:rPr>
                <w:rStyle w:val="CodeChar"/>
                <w:highlight w:val="green"/>
              </w:rPr>
              <w:t>#red#####//8/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Pr="5469D8CD">
              <w:rPr>
                <w:rStyle w:val="CodeChar"/>
                <w:highlight w:val="green"/>
              </w:rPr>
              <w:t>@@@red#*/%^&amp;/6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Pr="5469D8CD">
              <w:rPr>
                <w:rStyle w:val="CodeChar"/>
                <w:highlight w:val="green"/>
              </w:rPr>
              <w:t>purple@@@@@*$%^&amp;*/5/</w:t>
            </w:r>
            <w:r w:rsidRPr="00C93012">
              <w:rPr>
                <w:rStyle w:val="CodeChar"/>
                <w:b w:val="0"/>
              </w:rPr>
              <w:t>'])</w:t>
            </w:r>
          </w:p>
        </w:tc>
      </w:tr>
      <w:tr w:rsidR="00C04C3E" w14:paraId="07B21728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0E3AFABF" w14:textId="77777777" w:rsidR="00C04C3E" w:rsidRDefault="00C04C3E" w:rsidP="00B51B04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C04C3E" w14:paraId="3A768DB9" w14:textId="77777777" w:rsidTr="5469D8CD">
        <w:tc>
          <w:tcPr>
            <w:tcW w:w="10425" w:type="dxa"/>
          </w:tcPr>
          <w:p w14:paraId="562EFB9F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6377F56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0C0E46D0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ABF5D9A" w14:textId="77777777" w:rsidR="00C04C3E" w:rsidRDefault="00C04C3E" w:rsidP="00B51B04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:rsidRPr="00AA1ECD" w14:paraId="2038C99C" w14:textId="77777777" w:rsidTr="00FE053D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27D58F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:rsidRPr="00A404DE" w14:paraId="04204176" w14:textId="77777777" w:rsidTr="00C04C3E">
        <w:trPr>
          <w:trHeight w:val="566"/>
        </w:trPr>
        <w:tc>
          <w:tcPr>
            <w:tcW w:w="10425" w:type="dxa"/>
          </w:tcPr>
          <w:p w14:paraId="3D9B267C" w14:textId="77777777" w:rsidR="00C04C3E" w:rsidRPr="00FE053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="00C04C3E" w:rsidRPr="00AA1ECD" w14:paraId="033C2D70" w14:textId="77777777" w:rsidTr="00FE053D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47BFA3F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:rsidRPr="00AA1ECD" w14:paraId="21930F74" w14:textId="77777777" w:rsidTr="00395802">
        <w:trPr>
          <w:trHeight w:val="816"/>
        </w:trPr>
        <w:tc>
          <w:tcPr>
            <w:tcW w:w="10425" w:type="dxa"/>
          </w:tcPr>
          <w:p w14:paraId="36A7E067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lastRenderedPageBreak/>
              <w:t>You found 8 red eggs!</w:t>
            </w:r>
          </w:p>
          <w:p w14:paraId="6158AA88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21C4AC22" w14:textId="77777777" w:rsidR="00C04C3E" w:rsidRPr="00EA2F1A" w:rsidRDefault="00C04C3E" w:rsidP="00C04C3E"/>
    <w:p w14:paraId="4698DF6B" w14:textId="77777777" w:rsidR="00C04C3E" w:rsidRPr="00C04C3E" w:rsidRDefault="00C04C3E" w:rsidP="00C04C3E">
      <w:pPr>
        <w:rPr>
          <w:b/>
          <w:bCs/>
          <w:lang w:val="en-GB"/>
        </w:rPr>
      </w:pPr>
    </w:p>
    <w:sectPr w:rsidR="00C04C3E" w:rsidRPr="00C04C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◦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C49F0"/>
    <w:multiLevelType w:val="hybridMultilevel"/>
    <w:tmpl w:val="A2A4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60AB7"/>
    <w:multiLevelType w:val="hybridMultilevel"/>
    <w:tmpl w:val="F9FE41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5375893">
    <w:abstractNumId w:val="1"/>
  </w:num>
  <w:num w:numId="2" w16cid:durableId="1701513958">
    <w:abstractNumId w:val="5"/>
  </w:num>
  <w:num w:numId="3" w16cid:durableId="1648245568">
    <w:abstractNumId w:val="2"/>
  </w:num>
  <w:num w:numId="4" w16cid:durableId="2128311113">
    <w:abstractNumId w:val="3"/>
  </w:num>
  <w:num w:numId="5" w16cid:durableId="767585538">
    <w:abstractNumId w:val="4"/>
  </w:num>
  <w:num w:numId="6" w16cid:durableId="358244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Q1MzIxsLQ0MzFX0lEKTi0uzszPAykwqgUAzuY1xiwAAAA="/>
  </w:docVars>
  <w:rsids>
    <w:rsidRoot w:val="00620ED2"/>
    <w:rsid w:val="000472DF"/>
    <w:rsid w:val="002719FD"/>
    <w:rsid w:val="00304DDA"/>
    <w:rsid w:val="00395802"/>
    <w:rsid w:val="005132A7"/>
    <w:rsid w:val="00620ED2"/>
    <w:rsid w:val="009176C7"/>
    <w:rsid w:val="00C04C3E"/>
    <w:rsid w:val="00C93012"/>
    <w:rsid w:val="00CE7EAE"/>
    <w:rsid w:val="00E26290"/>
    <w:rsid w:val="00EC4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E53CFD"/>
  <w15:chartTrackingRefBased/>
  <w15:docId w15:val="{7745BC5B-E04D-4D7A-8699-77D50CEF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ED2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ED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0ED2"/>
    <w:rPr>
      <w:rFonts w:eastAsiaTheme="majorEastAsia" w:cstheme="majorBidi"/>
      <w:b/>
      <w:color w:val="8F400B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620ED2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20ED2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20ED2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620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2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Евгени Томов</cp:lastModifiedBy>
  <cp:revision>10</cp:revision>
  <dcterms:created xsi:type="dcterms:W3CDTF">2021-04-08T12:21:00Z</dcterms:created>
  <dcterms:modified xsi:type="dcterms:W3CDTF">2023-12-03T12:14:00Z</dcterms:modified>
</cp:coreProperties>
</file>